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DF4BBE" w14:textId="77777777" w:rsidR="000678F4" w:rsidRDefault="00BE0AC9">
      <w:pPr>
        <w:pStyle w:val="Title"/>
      </w:pPr>
      <w:r>
        <w:t>Untitled</w:t>
      </w:r>
    </w:p>
    <w:p w14:paraId="2C69AA97" w14:textId="77777777" w:rsidR="000678F4" w:rsidRDefault="00BE0AC9">
      <w:pPr>
        <w:pStyle w:val="Heading2"/>
      </w:pPr>
      <w:bookmarkStart w:id="0" w:name="r-markdown"/>
      <w:r>
        <w:t>R Markdown</w:t>
      </w:r>
      <w:bookmarkEnd w:id="0"/>
    </w:p>
    <w:p w14:paraId="6CC23247" w14:textId="77777777" w:rsidR="000678F4" w:rsidRDefault="00BE0AC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10FBC4F" w14:textId="77777777" w:rsidR="000678F4" w:rsidRDefault="00BE0AC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3B81FE9" w14:textId="77777777" w:rsidR="000678F4" w:rsidRDefault="00BE0AC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9ACCED6" w14:textId="77777777" w:rsidR="000678F4" w:rsidRDefault="00BE0AC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587D37E" w14:textId="77777777" w:rsidR="000678F4" w:rsidRDefault="00BE0AC9">
      <w:pPr>
        <w:pStyle w:val="Heading2"/>
      </w:pPr>
      <w:bookmarkStart w:id="1" w:name="including-plots"/>
      <w:r>
        <w:t>Including Plots</w:t>
      </w:r>
      <w:bookmarkEnd w:id="1"/>
    </w:p>
    <w:p w14:paraId="46C943E4" w14:textId="77777777" w:rsidR="000678F4" w:rsidRDefault="00BE0AC9">
      <w:pPr>
        <w:pStyle w:val="FirstParagraph"/>
      </w:pPr>
      <w:r>
        <w:t>You can also embed plots, for example:</w:t>
      </w:r>
    </w:p>
    <w:p w14:paraId="323E67BB" w14:textId="77777777" w:rsidR="000678F4" w:rsidRDefault="00BE0AC9">
      <w:pPr>
        <w:pStyle w:val="CaptionedFigure"/>
      </w:pPr>
      <w:r>
        <w:rPr>
          <w:noProof/>
        </w:rPr>
        <w:lastRenderedPageBreak/>
        <w:drawing>
          <wp:anchor distT="182880" distB="0" distL="114300" distR="114300" simplePos="0" relativeHeight="251658240" behindDoc="0" locked="0" layoutInCell="1" allowOverlap="1" wp14:anchorId="6A600B7E" wp14:editId="6378B71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330952" cy="4270248"/>
            <wp:effectExtent l="0" t="0" r="0" b="0"/>
            <wp:wrapTopAndBottom/>
            <wp:docPr id="1" name="Picture" descr="This is a figur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52" cy="42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1E4BF9" w14:textId="77777777" w:rsidR="000678F4" w:rsidRDefault="00BE0AC9">
      <w:pPr>
        <w:pStyle w:val="ImageCaption"/>
      </w:pPr>
      <w:r>
        <w:t>This is a figure.</w:t>
      </w:r>
    </w:p>
    <w:p w14:paraId="68555D88" w14:textId="77777777" w:rsidR="000678F4" w:rsidRDefault="00BE0AC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DF20E96" w14:textId="77777777" w:rsidR="000678F4" w:rsidRDefault="00BE0AC9">
      <w:pPr>
        <w:pStyle w:val="Heading1"/>
      </w:pPr>
      <w:bookmarkStart w:id="2" w:name="new-section"/>
      <w:r>
        <w:t>New Section</w:t>
      </w:r>
      <w:bookmarkEnd w:id="2"/>
    </w:p>
    <w:p w14:paraId="3A2664B6" w14:textId="77777777" w:rsidR="000678F4" w:rsidRDefault="00BE0AC9">
      <w:pPr>
        <w:pStyle w:val="FirstParagraph"/>
      </w:pPr>
      <w:r>
        <w:t>Added some stuff here.</w:t>
      </w:r>
    </w:p>
    <w:p w14:paraId="6DF27A3F" w14:textId="77777777" w:rsidR="000678F4" w:rsidRDefault="00BE0AC9">
      <w:pPr>
        <w:pStyle w:val="Heading2"/>
      </w:pPr>
      <w:bookmarkStart w:id="3" w:name="subsection"/>
      <w:r>
        <w:t>Subsection</w:t>
      </w:r>
      <w:bookmarkEnd w:id="3"/>
    </w:p>
    <w:p w14:paraId="0A48C4D1" w14:textId="77777777" w:rsidR="000678F4" w:rsidRDefault="00BE0AC9">
      <w:pPr>
        <w:pStyle w:val="FirstParagraph"/>
      </w:pPr>
      <w:r>
        <w:t>Neat stuff here.</w:t>
      </w:r>
    </w:p>
    <w:p w14:paraId="24B33834" w14:textId="77777777" w:rsidR="000678F4" w:rsidRDefault="00BE0AC9">
      <w:pPr>
        <w:pStyle w:val="Heading3"/>
      </w:pPr>
      <w:bookmarkStart w:id="4" w:name="sub-sub-section"/>
      <w:r>
        <w:t xml:space="preserve">Sub-sub </w:t>
      </w:r>
      <w:r w:rsidRPr="002F2FAE">
        <w:rPr>
          <w:rFonts w:cs="Times New Roman"/>
        </w:rPr>
        <w:t>Section</w:t>
      </w:r>
      <w:bookmarkEnd w:id="4"/>
    </w:p>
    <w:p w14:paraId="0A7FF82A" w14:textId="77777777" w:rsidR="000678F4" w:rsidRDefault="00BE0AC9">
      <w:pPr>
        <w:pStyle w:val="FirstParagraph"/>
      </w:pPr>
      <w:r>
        <w:t>More neat stuff!</w:t>
      </w:r>
    </w:p>
    <w:sectPr w:rsidR="000678F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8BD32" w14:textId="77777777" w:rsidR="00B4014C" w:rsidRDefault="00B4014C">
      <w:pPr>
        <w:spacing w:after="0"/>
      </w:pPr>
      <w:r>
        <w:separator/>
      </w:r>
    </w:p>
  </w:endnote>
  <w:endnote w:type="continuationSeparator" w:id="0">
    <w:p w14:paraId="03AE1D00" w14:textId="77777777" w:rsidR="00B4014C" w:rsidRDefault="00B401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038475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261C63" w14:textId="15EB3033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A78856" w14:textId="77777777" w:rsidR="004465C0" w:rsidRDefault="004465C0" w:rsidP="004465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872448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D779B7" w14:textId="3FA26741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17FD9E7" w14:textId="77777777" w:rsidR="004465C0" w:rsidRDefault="004465C0" w:rsidP="004465C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8A6F3" w14:textId="77777777" w:rsidR="00B4014C" w:rsidRDefault="00B4014C">
      <w:r>
        <w:separator/>
      </w:r>
    </w:p>
  </w:footnote>
  <w:footnote w:type="continuationSeparator" w:id="0">
    <w:p w14:paraId="78E755A1" w14:textId="77777777" w:rsidR="00B4014C" w:rsidRDefault="00B40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550B7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342C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1E8F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BC3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9A440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34C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802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A05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D0A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0CD5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C06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CF66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8F4"/>
    <w:rsid w:val="00081CC5"/>
    <w:rsid w:val="002F2FAE"/>
    <w:rsid w:val="004465C0"/>
    <w:rsid w:val="004E29B3"/>
    <w:rsid w:val="00590D07"/>
    <w:rsid w:val="00784D58"/>
    <w:rsid w:val="007969FF"/>
    <w:rsid w:val="008D6863"/>
    <w:rsid w:val="00B4014C"/>
    <w:rsid w:val="00B86B75"/>
    <w:rsid w:val="00BC48D5"/>
    <w:rsid w:val="00BE0AC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C36FF"/>
  <w15:docId w15:val="{CA336862-3D6C-5246-95B4-897E10C1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F2FA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2FAE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F2FAE"/>
    <w:pPr>
      <w:spacing w:before="24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2FA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969FF"/>
    <w:pPr>
      <w:spacing w:after="480"/>
      <w:ind w:left="72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F2FAE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4465C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465C0"/>
  </w:style>
  <w:style w:type="character" w:styleId="PageNumber">
    <w:name w:val="page number"/>
    <w:basedOn w:val="DefaultParagraphFont"/>
    <w:semiHidden/>
    <w:unhideWhenUsed/>
    <w:rsid w:val="00446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8</Words>
  <Characters>860</Characters>
  <Application>Microsoft Office Word</Application>
  <DocSecurity>0</DocSecurity>
  <Lines>15</Lines>
  <Paragraphs>5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Jacob Michael Schauer</cp:lastModifiedBy>
  <cp:revision>4</cp:revision>
  <dcterms:created xsi:type="dcterms:W3CDTF">2020-05-27T22:37:00Z</dcterms:created>
  <dcterms:modified xsi:type="dcterms:W3CDTF">2020-05-28T20:06:00Z</dcterms:modified>
</cp:coreProperties>
</file>